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1F69F3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15/08/2024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9924DD" w:rsidRPr="007856F2">
                <w:rPr>
                  <w:rStyle w:val="-"/>
                  <w:rFonts w:ascii="Times New Roman" w:hAnsi="Times New Roman" w:cs="Times New Roman"/>
                  <w:lang w:val="en-GB"/>
                </w:rPr>
                <w:t>openwaterwc2024@ffessm.fr</w:t>
              </w:r>
            </w:hyperlink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7AA8" w:rsidRDefault="008D7AA8">
      <w:pPr>
        <w:spacing w:line="240" w:lineRule="auto"/>
      </w:pPr>
      <w:r>
        <w:separator/>
      </w:r>
    </w:p>
  </w:endnote>
  <w:endnote w:type="continuationSeparator" w:id="0">
    <w:p w:rsidR="008D7AA8" w:rsidRDefault="008D7A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7AA8" w:rsidRDefault="008D7AA8">
      <w:pPr>
        <w:spacing w:after="0"/>
      </w:pPr>
      <w:r>
        <w:separator/>
      </w:r>
    </w:p>
  </w:footnote>
  <w:footnote w:type="continuationSeparator" w:id="0">
    <w:p w:rsidR="008D7AA8" w:rsidRDefault="008D7AA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:rsidTr="001341E5">
      <w:trPr>
        <w:jc w:val="center"/>
      </w:trPr>
      <w:tc>
        <w:tcPr>
          <w:tcW w:w="2520" w:type="dxa"/>
          <w:vAlign w:val="center"/>
          <w:hideMark/>
        </w:tcPr>
        <w:p w:rsidR="00BB0059" w:rsidRDefault="00BB0059" w:rsidP="00BB0059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9924DD" w:rsidRPr="00253EE9" w:rsidRDefault="009924DD" w:rsidP="009924DD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>2024 CMAS 22</w:t>
          </w:r>
          <w:r w:rsidRPr="00253EE9">
            <w:rPr>
              <w:b/>
              <w:bCs/>
              <w:vertAlign w:val="superscript"/>
            </w:rPr>
            <w:t>nd</w:t>
          </w:r>
          <w:r w:rsidRPr="00253EE9">
            <w:rPr>
              <w:b/>
              <w:bCs/>
            </w:rPr>
            <w:t xml:space="preserve"> 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</w:p>
        <w:p w:rsidR="009924DD" w:rsidRPr="00253EE9" w:rsidRDefault="009924DD" w:rsidP="009924DD">
          <w:pPr>
            <w:pStyle w:val="a6"/>
            <w:jc w:val="center"/>
            <w:rPr>
              <w:b/>
              <w:bCs/>
            </w:rPr>
          </w:pPr>
          <w:r w:rsidRPr="00253EE9">
            <w:rPr>
              <w:b/>
              <w:bCs/>
            </w:rPr>
            <w:t>23 – 28/09/2024</w:t>
          </w:r>
        </w:p>
        <w:p w:rsidR="00BB0059" w:rsidRDefault="009924DD" w:rsidP="009924DD">
          <w:pPr>
            <w:pStyle w:val="a6"/>
            <w:jc w:val="center"/>
            <w:rPr>
              <w:b/>
              <w:bCs/>
              <w:highlight w:val="yellow"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</w:t>
          </w:r>
          <w:bookmarkEnd w:id="2"/>
          <w:r w:rsidRPr="00253EE9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:rsidR="00BB0059" w:rsidRDefault="009924DD" w:rsidP="00BB0059">
          <w:pPr>
            <w:pStyle w:val="a6"/>
            <w:jc w:val="center"/>
          </w:pPr>
          <w:r w:rsidRPr="009924DD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66420</wp:posOffset>
                </wp:positionH>
                <wp:positionV relativeFrom="paragraph">
                  <wp:posOffset>9525</wp:posOffset>
                </wp:positionV>
                <wp:extent cx="647700" cy="600075"/>
                <wp:effectExtent l="19050" t="0" r="0" b="0"/>
                <wp:wrapNone/>
                <wp:docPr id="2" name="Εικόνα 1" descr="G:\1. FINSWIMMING COMMITTEE\ALEX\COMPETITIONS 2024\1. CMAS CHAMPIONSHIPS\3. WORLD OPEN WATER SENIOR, JUNIOR, MASTER, (La Chiotat 16-22_09)\LOGO\logo openwate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1. FINSWIMMING COMMITTEE\ALEX\COMPETITIONS 2024\1. CMAS CHAMPIONSHIPS\3. WORLD OPEN WATER SENIOR, JUNIOR, MASTER, (La Chiotat 16-22_09)\LOGO\logo openwate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600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BB0059" w:rsidRDefault="00BB0059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1F69F3"/>
    <w:rsid w:val="00271759"/>
    <w:rsid w:val="00285B1E"/>
    <w:rsid w:val="002A0B3C"/>
    <w:rsid w:val="002B65AE"/>
    <w:rsid w:val="002C4636"/>
    <w:rsid w:val="003456D0"/>
    <w:rsid w:val="00374592"/>
    <w:rsid w:val="00376087"/>
    <w:rsid w:val="00400DDF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8D7AA8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24DD"/>
    <w:rsid w:val="00996028"/>
    <w:rsid w:val="00997645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E63F5"/>
    <w:rsid w:val="00EF41DC"/>
    <w:rsid w:val="00F07D2E"/>
    <w:rsid w:val="00F36698"/>
    <w:rsid w:val="00F56F47"/>
    <w:rsid w:val="00F73659"/>
    <w:rsid w:val="00F81FED"/>
    <w:rsid w:val="00F823E1"/>
    <w:rsid w:val="00F9362D"/>
    <w:rsid w:val="00FE399F"/>
    <w:rsid w:val="00FF627E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6A5D6A"/>
  <w15:docId w15:val="{FEE152EB-F7F8-40F4-AACA-C889FCCD3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7D2E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F07D2E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F07D2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F07D2E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F07D2E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F07D2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F07D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F07D2E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F07D2E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F07D2E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F07D2E"/>
  </w:style>
  <w:style w:type="character" w:customStyle="1" w:styleId="Char1">
    <w:name w:val="Υποσέλιδο Char"/>
    <w:basedOn w:val="a0"/>
    <w:link w:val="a5"/>
    <w:uiPriority w:val="99"/>
    <w:qFormat/>
    <w:rsid w:val="00F07D2E"/>
  </w:style>
  <w:style w:type="paragraph" w:styleId="aa">
    <w:name w:val="List Paragraph"/>
    <w:basedOn w:val="a"/>
    <w:uiPriority w:val="34"/>
    <w:qFormat/>
    <w:rsid w:val="00F07D2E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F07D2E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F07D2E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F07D2E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penwaterwc2024@ffessm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7B99F8-9590-4170-B888-1D68B497D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8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10</cp:revision>
  <dcterms:created xsi:type="dcterms:W3CDTF">2023-08-12T08:16:00Z</dcterms:created>
  <dcterms:modified xsi:type="dcterms:W3CDTF">2024-05-1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